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175909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378B063A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42EE2601" w14:textId="55F9D584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4A28DCE">
            <wp:extent cx="1440578" cy="1194435"/>
            <wp:effectExtent l="0" t="0" r="7620" b="5715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49005" cy="120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4958B799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77777777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BC7FF9A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D6652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0B36F36D" w:rsidR="00F071B0" w:rsidRPr="00042CD6" w:rsidRDefault="009A4287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356C3">
              <w:rPr>
                <w:rFonts w:ascii="Times New Roman" w:hAnsi="Times New Roman" w:cs="Times New Roman"/>
              </w:rPr>
              <w:t>5</w:t>
            </w:r>
          </w:p>
        </w:tc>
      </w:tr>
      <w:tr w:rsidR="00946D63" w:rsidRPr="00042CD6" w14:paraId="04428647" w14:textId="447DA777" w:rsidTr="006868A3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3DAA216D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3B75487F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3AE61E3F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MM Ranathunnga</w:t>
            </w:r>
          </w:p>
        </w:tc>
        <w:tc>
          <w:tcPr>
            <w:tcW w:w="1980" w:type="dxa"/>
          </w:tcPr>
          <w:p w14:paraId="3D8CD8B7" w14:textId="6576E54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17A7C56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4F3CB29E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1A4BE4DF" w:rsidR="00396F7D" w:rsidRPr="00042CD6" w:rsidRDefault="00F04861" w:rsidP="00396F7D">
            <w:pPr>
              <w:rPr>
                <w:rFonts w:ascii="Times New Roman" w:hAnsi="Times New Roman" w:cs="Times New Roman"/>
              </w:rPr>
            </w:pPr>
            <w:r w:rsidRPr="00F04861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16E74284" wp14:editId="6B6EFD2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398780</wp:posOffset>
                  </wp:positionV>
                  <wp:extent cx="1447800" cy="990205"/>
                  <wp:effectExtent l="0" t="0" r="0" b="635"/>
                  <wp:wrapNone/>
                  <wp:docPr id="1809496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49680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990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BHP Rathnamalala</w:t>
            </w:r>
          </w:p>
        </w:tc>
        <w:tc>
          <w:tcPr>
            <w:tcW w:w="1980" w:type="dxa"/>
          </w:tcPr>
          <w:p w14:paraId="33C500F1" w14:textId="1AB56C14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49988E14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68E398A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215B6D0E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 w:rsidR="00EB0896">
              <w:rPr>
                <w:rFonts w:ascii="Times New Roman" w:hAnsi="Times New Roman" w:cs="Times New Roman"/>
                <w:b/>
              </w:rPr>
              <w:t>10/07/</w:t>
            </w:r>
            <w:r>
              <w:rPr>
                <w:rFonts w:ascii="Times New Roman" w:hAnsi="Times New Roman" w:cs="Times New Roman"/>
                <w:b/>
              </w:rPr>
              <w:t>2024</w:t>
            </w: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16BD63B6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7FD60E6" w14:textId="17562EBE" w:rsidR="0021143D" w:rsidRDefault="00EB540E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d a meeting with a mentor.</w:t>
            </w:r>
          </w:p>
          <w:p w14:paraId="156E7AC2" w14:textId="4869348E" w:rsidR="004E02A5" w:rsidRPr="00DC12A2" w:rsidRDefault="00DC12A2" w:rsidP="00DC12A2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nished 75% of t</w:t>
            </w:r>
            <w:r w:rsidR="00EB540E">
              <w:rPr>
                <w:rFonts w:ascii="Times New Roman" w:eastAsia="Times New Roman" w:hAnsi="Times New Roman" w:cs="Times New Roman"/>
              </w:rPr>
              <w:t xml:space="preserve">he </w:t>
            </w:r>
            <w:r w:rsidR="004E02A5">
              <w:rPr>
                <w:rFonts w:ascii="Times New Roman" w:eastAsia="Times New Roman" w:hAnsi="Times New Roman" w:cs="Times New Roman"/>
              </w:rPr>
              <w:t xml:space="preserve">code of the </w:t>
            </w:r>
            <w:r w:rsidR="00EB540E">
              <w:rPr>
                <w:rFonts w:ascii="Times New Roman" w:eastAsia="Times New Roman" w:hAnsi="Times New Roman" w:cs="Times New Roman"/>
              </w:rPr>
              <w:t>AI chatbot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4840326" w14:textId="6928D5D6" w:rsidR="00563F50" w:rsidRDefault="00F356C3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nished UI</w:t>
            </w:r>
            <w:r w:rsidR="00563F50">
              <w:rPr>
                <w:rFonts w:ascii="Times New Roman" w:eastAsia="Times New Roman" w:hAnsi="Times New Roman" w:cs="Times New Roman"/>
              </w:rPr>
              <w:t xml:space="preserve"> of Database Management System</w:t>
            </w:r>
          </w:p>
          <w:p w14:paraId="0881055F" w14:textId="17DD52F7" w:rsidR="00C679E1" w:rsidRPr="00DC12A2" w:rsidRDefault="00F356C3" w:rsidP="00DC12A2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inished the interface of the </w:t>
            </w:r>
            <w:r w:rsidR="00DC12A2">
              <w:rPr>
                <w:rFonts w:ascii="Times New Roman" w:eastAsia="Times New Roman" w:hAnsi="Times New Roman" w:cs="Times New Roman"/>
              </w:rPr>
              <w:t>system</w:t>
            </w:r>
          </w:p>
          <w:p w14:paraId="4A929F7C" w14:textId="58B7D597" w:rsidR="00C679E1" w:rsidRPr="00C679E1" w:rsidRDefault="00C679E1" w:rsidP="00C679E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2E165A7F" w14:textId="77777777" w:rsidR="006A28F0" w:rsidRDefault="003A348C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s </w:t>
            </w:r>
            <w:r w:rsidR="00563F50">
              <w:rPr>
                <w:rFonts w:ascii="Times New Roman" w:hAnsi="Times New Roman" w:cs="Times New Roman"/>
              </w:rPr>
              <w:t>occurred</w:t>
            </w:r>
            <w:r>
              <w:rPr>
                <w:rFonts w:ascii="Times New Roman" w:hAnsi="Times New Roman" w:cs="Times New Roman"/>
              </w:rPr>
              <w:t xml:space="preserve"> when typing the chat bot code.</w:t>
            </w:r>
          </w:p>
          <w:p w14:paraId="26645E1D" w14:textId="77777777" w:rsidR="00DC12A2" w:rsidRDefault="00DC12A2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blems occurred when creating the interface.</w:t>
            </w:r>
          </w:p>
          <w:p w14:paraId="3FE7ADF4" w14:textId="794F03CB" w:rsidR="00DC12A2" w:rsidRPr="003A348C" w:rsidRDefault="00DC12A2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the progress review viva, the panel told that our design was not good.</w:t>
            </w: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5FF854F6" w:rsidR="008112BA" w:rsidRPr="00D3337B" w:rsidRDefault="00AE1D31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ished all the work that had to be done this week.</w:t>
            </w: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C155232" w14:textId="6938E10A" w:rsidR="00F02AB2" w:rsidRDefault="003614AD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DC12A2">
              <w:rPr>
                <w:rFonts w:ascii="Times New Roman" w:hAnsi="Times New Roman" w:cs="Times New Roman"/>
              </w:rPr>
              <w:t>rying to do documentation more.</w:t>
            </w:r>
          </w:p>
          <w:p w14:paraId="0E7FC601" w14:textId="41E7D957" w:rsidR="00DC12A2" w:rsidRDefault="00DC12A2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ying to write a research paper for our project.</w:t>
            </w:r>
          </w:p>
          <w:p w14:paraId="74C20322" w14:textId="3840F695" w:rsidR="00DC12A2" w:rsidRDefault="00DC12A2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ying to finish the code for chat bot.</w:t>
            </w:r>
          </w:p>
          <w:p w14:paraId="681293D4" w14:textId="77777777" w:rsidR="0008718C" w:rsidRDefault="0008718C" w:rsidP="0008718C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52DB9999" w14:textId="77777777" w:rsidR="003614AD" w:rsidRPr="003614AD" w:rsidRDefault="003614AD" w:rsidP="003614AD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39B270F3" w14:textId="0DA3F0E6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55D5A21" w14:textId="77777777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489E17F4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8"/>
              <w:gridCol w:w="1581"/>
              <w:gridCol w:w="293"/>
              <w:gridCol w:w="1008"/>
              <w:gridCol w:w="288"/>
              <w:gridCol w:w="1152"/>
              <w:gridCol w:w="288"/>
            </w:tblGrid>
            <w:tr w:rsidR="00396F7D" w:rsidRPr="00042CD6" w14:paraId="4465CCF7" w14:textId="77777777" w:rsidTr="0008718C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396F7D" w:rsidRPr="00042CD6" w:rsidRDefault="00396F7D" w:rsidP="00396F7D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 w:themeFill="background1"/>
                </w:tcPr>
                <w:p w14:paraId="41CBF866" w14:textId="01592205" w:rsidR="00396F7D" w:rsidRPr="00042CD6" w:rsidRDefault="00EB0896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>
                    <w:rPr>
                      <w:rFonts w:ascii="Times New Roman" w:hAnsi="Times New Roman" w:cs="Times New Roman"/>
                      <w:sz w:val="16"/>
                      <w:szCs w:val="16"/>
                    </w:rPr>
                    <w:t>x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23D8AB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042CD6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396F7D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521C45F" w:rsidR="00396F7D" w:rsidRPr="00FC38D9" w:rsidRDefault="00396F7D" w:rsidP="00396F7D">
            <w:pPr>
              <w:ind w:right="3213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49175B3E" w:rsidR="00396F7D" w:rsidRPr="007E36C6" w:rsidRDefault="007E36C6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>Dr. BVKI Vidanage</w:t>
            </w:r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550CE693" w14:textId="3E6ADDBA" w:rsidR="00396F7D" w:rsidRPr="007E36C6" w:rsidRDefault="00FC38D9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>BVKI Vidanage</w:t>
            </w:r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 w:rsidSect="009F676F">
      <w:pgSz w:w="11906" w:h="16838"/>
      <w:pgMar w:top="810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E7435"/>
    <w:multiLevelType w:val="hybridMultilevel"/>
    <w:tmpl w:val="B93CB2C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5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93AC2"/>
    <w:multiLevelType w:val="hybridMultilevel"/>
    <w:tmpl w:val="C3A65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9" w15:restartNumberingAfterBreak="0">
    <w:nsid w:val="38403EAA"/>
    <w:multiLevelType w:val="hybridMultilevel"/>
    <w:tmpl w:val="A8A43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5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3" w15:restartNumberingAfterBreak="0">
    <w:nsid w:val="4A4866D1"/>
    <w:multiLevelType w:val="hybridMultilevel"/>
    <w:tmpl w:val="17BAB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9B129F5"/>
    <w:multiLevelType w:val="hybridMultilevel"/>
    <w:tmpl w:val="9C82AF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8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2058818198">
    <w:abstractNumId w:val="5"/>
  </w:num>
  <w:num w:numId="2" w16cid:durableId="383255958">
    <w:abstractNumId w:val="12"/>
  </w:num>
  <w:num w:numId="3" w16cid:durableId="1701393247">
    <w:abstractNumId w:val="20"/>
  </w:num>
  <w:num w:numId="4" w16cid:durableId="485051063">
    <w:abstractNumId w:val="4"/>
  </w:num>
  <w:num w:numId="5" w16cid:durableId="558707146">
    <w:abstractNumId w:val="17"/>
  </w:num>
  <w:num w:numId="6" w16cid:durableId="1496528972">
    <w:abstractNumId w:val="22"/>
  </w:num>
  <w:num w:numId="7" w16cid:durableId="152137873">
    <w:abstractNumId w:val="8"/>
  </w:num>
  <w:num w:numId="8" w16cid:durableId="1291016451">
    <w:abstractNumId w:val="2"/>
  </w:num>
  <w:num w:numId="9" w16cid:durableId="27221922">
    <w:abstractNumId w:val="1"/>
  </w:num>
  <w:num w:numId="10" w16cid:durableId="1962884762">
    <w:abstractNumId w:val="14"/>
  </w:num>
  <w:num w:numId="11" w16cid:durableId="1519738779">
    <w:abstractNumId w:val="0"/>
  </w:num>
  <w:num w:numId="12" w16cid:durableId="685012441">
    <w:abstractNumId w:val="16"/>
  </w:num>
  <w:num w:numId="13" w16cid:durableId="867792660">
    <w:abstractNumId w:val="10"/>
  </w:num>
  <w:num w:numId="14" w16cid:durableId="1345741972">
    <w:abstractNumId w:val="11"/>
  </w:num>
  <w:num w:numId="15" w16cid:durableId="986009805">
    <w:abstractNumId w:val="18"/>
  </w:num>
  <w:num w:numId="16" w16cid:durableId="1080181369">
    <w:abstractNumId w:val="7"/>
  </w:num>
  <w:num w:numId="17" w16cid:durableId="2021813765">
    <w:abstractNumId w:val="21"/>
  </w:num>
  <w:num w:numId="18" w16cid:durableId="1629582840">
    <w:abstractNumId w:val="19"/>
  </w:num>
  <w:num w:numId="19" w16cid:durableId="1164400128">
    <w:abstractNumId w:val="3"/>
  </w:num>
  <w:num w:numId="20" w16cid:durableId="1838573210">
    <w:abstractNumId w:val="9"/>
  </w:num>
  <w:num w:numId="21" w16cid:durableId="1237088453">
    <w:abstractNumId w:val="13"/>
  </w:num>
  <w:num w:numId="22" w16cid:durableId="858130604">
    <w:abstractNumId w:val="15"/>
  </w:num>
  <w:num w:numId="23" w16cid:durableId="754408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18C"/>
    <w:rsid w:val="0009219B"/>
    <w:rsid w:val="00096817"/>
    <w:rsid w:val="000A53D6"/>
    <w:rsid w:val="000B3930"/>
    <w:rsid w:val="000E6BCB"/>
    <w:rsid w:val="000F63A9"/>
    <w:rsid w:val="001128E6"/>
    <w:rsid w:val="001212ED"/>
    <w:rsid w:val="001656BA"/>
    <w:rsid w:val="00190815"/>
    <w:rsid w:val="001C3D57"/>
    <w:rsid w:val="001D2C6C"/>
    <w:rsid w:val="0021143D"/>
    <w:rsid w:val="002163E5"/>
    <w:rsid w:val="00236DEC"/>
    <w:rsid w:val="002613E2"/>
    <w:rsid w:val="00287052"/>
    <w:rsid w:val="002A1C24"/>
    <w:rsid w:val="002A39AB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43DB6"/>
    <w:rsid w:val="00351C62"/>
    <w:rsid w:val="00354EC5"/>
    <w:rsid w:val="003614AD"/>
    <w:rsid w:val="00383A3B"/>
    <w:rsid w:val="003940C4"/>
    <w:rsid w:val="00396F7D"/>
    <w:rsid w:val="003A348C"/>
    <w:rsid w:val="003E49BF"/>
    <w:rsid w:val="003E53E2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4E02A5"/>
    <w:rsid w:val="00514E13"/>
    <w:rsid w:val="00524E07"/>
    <w:rsid w:val="00553CAA"/>
    <w:rsid w:val="00563F50"/>
    <w:rsid w:val="00563F8C"/>
    <w:rsid w:val="00565CD2"/>
    <w:rsid w:val="00574A0C"/>
    <w:rsid w:val="00583952"/>
    <w:rsid w:val="005C70F6"/>
    <w:rsid w:val="005E02AF"/>
    <w:rsid w:val="006051A2"/>
    <w:rsid w:val="00607DFD"/>
    <w:rsid w:val="00614B02"/>
    <w:rsid w:val="00615EB1"/>
    <w:rsid w:val="0062111F"/>
    <w:rsid w:val="0063375F"/>
    <w:rsid w:val="0063462E"/>
    <w:rsid w:val="00676609"/>
    <w:rsid w:val="006868A3"/>
    <w:rsid w:val="006A1D35"/>
    <w:rsid w:val="006A28F0"/>
    <w:rsid w:val="006B65E1"/>
    <w:rsid w:val="007155C1"/>
    <w:rsid w:val="0073235E"/>
    <w:rsid w:val="0073374A"/>
    <w:rsid w:val="007A63EA"/>
    <w:rsid w:val="007B540A"/>
    <w:rsid w:val="007D77A5"/>
    <w:rsid w:val="007E36C6"/>
    <w:rsid w:val="008112BA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A4287"/>
    <w:rsid w:val="009B0D42"/>
    <w:rsid w:val="009D45B3"/>
    <w:rsid w:val="009D5447"/>
    <w:rsid w:val="009E2329"/>
    <w:rsid w:val="009F676F"/>
    <w:rsid w:val="00A23845"/>
    <w:rsid w:val="00A42FDE"/>
    <w:rsid w:val="00A855DB"/>
    <w:rsid w:val="00AA10E5"/>
    <w:rsid w:val="00AC5A9B"/>
    <w:rsid w:val="00AD0F61"/>
    <w:rsid w:val="00AE1D31"/>
    <w:rsid w:val="00B417DB"/>
    <w:rsid w:val="00B4445F"/>
    <w:rsid w:val="00B618D1"/>
    <w:rsid w:val="00B653D3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679E1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3337B"/>
    <w:rsid w:val="00D61CE9"/>
    <w:rsid w:val="00D658AE"/>
    <w:rsid w:val="00D66528"/>
    <w:rsid w:val="00DB4E05"/>
    <w:rsid w:val="00DC12A2"/>
    <w:rsid w:val="00E03A65"/>
    <w:rsid w:val="00E06653"/>
    <w:rsid w:val="00E35733"/>
    <w:rsid w:val="00E904C2"/>
    <w:rsid w:val="00EA571B"/>
    <w:rsid w:val="00EA584B"/>
    <w:rsid w:val="00EB0896"/>
    <w:rsid w:val="00EB540E"/>
    <w:rsid w:val="00EE29AE"/>
    <w:rsid w:val="00EE5386"/>
    <w:rsid w:val="00F02AB2"/>
    <w:rsid w:val="00F04861"/>
    <w:rsid w:val="00F071B0"/>
    <w:rsid w:val="00F151F7"/>
    <w:rsid w:val="00F163CF"/>
    <w:rsid w:val="00F356C3"/>
    <w:rsid w:val="00F52B4C"/>
    <w:rsid w:val="00F662AB"/>
    <w:rsid w:val="00F73429"/>
    <w:rsid w:val="00F842CF"/>
    <w:rsid w:val="00FC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Bahasuru Palawattha</cp:lastModifiedBy>
  <cp:revision>7</cp:revision>
  <cp:lastPrinted>2024-07-10T03:36:00Z</cp:lastPrinted>
  <dcterms:created xsi:type="dcterms:W3CDTF">2024-04-02T14:48:00Z</dcterms:created>
  <dcterms:modified xsi:type="dcterms:W3CDTF">2024-07-10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